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ay Mateo-Har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eo-Har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25 North Le Mai Avenue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y.mate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3293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ssand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ya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